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54F451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xml:space="preserve">. You should </w:t>
      </w:r>
      <w:r w:rsidR="00A37358" w:rsidRPr="001E1104">
        <w:rPr>
          <w:b/>
          <w:bCs/>
        </w:rPr>
        <w:t>not</w:t>
      </w:r>
      <w:r w:rsidR="00A37358">
        <w:t xml:space="preserve"> work in partners</w:t>
      </w:r>
      <w:r w:rsidR="001E1104">
        <w:t xml:space="preserve"> or groups,</w:t>
      </w:r>
      <w:r w:rsidR="00A37358">
        <w:t xml:space="preserve"> and all code </w:t>
      </w:r>
      <w:r w:rsidR="00A37358" w:rsidRPr="001E1104">
        <w:rPr>
          <w:b/>
          <w:bCs/>
        </w:rPr>
        <w:t>must</w:t>
      </w:r>
      <w:r w:rsidR="00A37358">
        <w:t xml:space="preserve"> be written by </w:t>
      </w:r>
      <w:r w:rsidR="00A37358" w:rsidRPr="001E1104">
        <w:rPr>
          <w:b/>
          <w:bCs/>
        </w:rPr>
        <w:t>you</w:t>
      </w:r>
      <w:r w:rsidR="00A37358">
        <w:t>.</w:t>
      </w:r>
      <w:r w:rsidR="00AD0EC1">
        <w:t xml:space="preserve"> Gaining experience with JavaScript and the web takes a lot of personal practice and working on these problems yourself will help build your skill.</w:t>
      </w:r>
    </w:p>
    <w:p w14:paraId="245AC39D" w14:textId="75A64B20" w:rsidR="00C35573" w:rsidRDefault="00C35573">
      <w:pPr>
        <w:pStyle w:val="BodyText"/>
      </w:pPr>
      <w:r w:rsidRPr="00C35573">
        <w:rPr>
          <w:b/>
          <w:bCs/>
        </w:rPr>
        <w:t>If you get stuck, please speak with your professor</w:t>
      </w:r>
      <w:r>
        <w:t xml:space="preserve">.  Do </w:t>
      </w:r>
      <w:r w:rsidRPr="00316467">
        <w:rPr>
          <w:b/>
          <w:bCs/>
        </w:rPr>
        <w:t>not</w:t>
      </w:r>
      <w:r>
        <w:t xml:space="preserve"> copy other student work</w:t>
      </w:r>
      <w:r w:rsidR="001E1104">
        <w:t xml:space="preserve"> or code from the web</w:t>
      </w:r>
      <w:r>
        <w:t>.  It is important that you learn and understand the concepts in the assignment</w:t>
      </w:r>
      <w:r w:rsidR="00BB1A01">
        <w:t>.</w:t>
      </w:r>
    </w:p>
    <w:p w14:paraId="73F53C74" w14:textId="77777777" w:rsidR="001E1104" w:rsidRDefault="00BB1A01">
      <w:pPr>
        <w:pStyle w:val="BodyText"/>
      </w:pPr>
      <w:r w:rsidRPr="00BB1A01">
        <w:rPr>
          <w:b/>
          <w:bCs/>
        </w:rPr>
        <w:t>NOTE</w:t>
      </w:r>
      <w:r>
        <w:t>: you can also watch a video on YouTube that shows how to setup and work on this assignment, see:</w:t>
      </w:r>
    </w:p>
    <w:p w14:paraId="3A469595" w14:textId="5556B51D" w:rsidR="00BB1A01" w:rsidRDefault="00000000" w:rsidP="001E1104">
      <w:pPr>
        <w:pStyle w:val="BodyText"/>
        <w:jc w:val="center"/>
      </w:pPr>
      <w:hyperlink r:id="rId10" w:history="1">
        <w:r w:rsidR="001E1104" w:rsidRPr="00EE3F93">
          <w:rPr>
            <w:rStyle w:val="Hyperlink"/>
          </w:rPr>
          <w:t>https://www.youtube.com/watch?v=8RuLrmVDOw8</w:t>
        </w:r>
      </w:hyperlink>
    </w:p>
    <w:p w14:paraId="04370582" w14:textId="77777777" w:rsidR="005F45B2" w:rsidRDefault="005F45B2" w:rsidP="005F45B2">
      <w:pPr>
        <w:pStyle w:val="Heading2"/>
      </w:pPr>
      <w:bookmarkStart w:id="2" w:name="submission"/>
      <w:r>
        <w:t>Late submission policy</w:t>
      </w:r>
    </w:p>
    <w:p w14:paraId="6C32459E" w14:textId="5BB335D8" w:rsidR="005F45B2" w:rsidRDefault="005F45B2" w:rsidP="005F45B2">
      <w:r>
        <w:t xml:space="preserve">Assignments are to be submitted by the </w:t>
      </w:r>
      <w:r>
        <w:rPr>
          <w:color w:val="FF0000"/>
        </w:rPr>
        <w:t>due date posted on the blackboard</w:t>
      </w:r>
      <w:r>
        <w:t xml:space="preserve">.  All late submissions will be assessed a penalty of </w:t>
      </w:r>
      <w:r>
        <w:rPr>
          <w:color w:val="FF0000"/>
        </w:rPr>
        <w:t>25%</w:t>
      </w:r>
      <w:r>
        <w:t xml:space="preserve"> of the total possible grade for the assignment, regardless of the number of hours late up to but not beyond 72 hours. After 72 hours, the assignment will be assessed as </w:t>
      </w:r>
      <w:proofErr w:type="gramStart"/>
      <w:r>
        <w:rPr>
          <w:color w:val="FF0000"/>
        </w:rPr>
        <w:t>zero(</w:t>
      </w:r>
      <w:proofErr w:type="gramEnd"/>
      <w:r>
        <w:rPr>
          <w:color w:val="FF0000"/>
        </w:rPr>
        <w:t>0)</w:t>
      </w:r>
      <w:r>
        <w:t>. Assignments should be submitted on time, on a regular basis, to enable you to stay on track within the class. THERE ARE NO EXCEPTIONS TO THE LATE MARK PENALTY.</w:t>
      </w:r>
    </w:p>
    <w:p w14:paraId="1ADB0EBD" w14:textId="2169A02B" w:rsidR="00CB283C" w:rsidRDefault="00AD0EC1">
      <w:pPr>
        <w:pStyle w:val="Heading2"/>
      </w:pPr>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25DB7D0D" w:rsidR="00CB283C" w:rsidRDefault="00AD0EC1">
      <w:pPr>
        <w:pStyle w:val="FirstParagraph"/>
      </w:pPr>
      <w:r>
        <w:t xml:space="preserve">JavaScript </w:t>
      </w:r>
      <w:r w:rsidR="00C35573">
        <w:t xml:space="preserve">and web </w:t>
      </w:r>
      <w:r>
        <w:t xml:space="preserve">projects often rely on hundreds </w:t>
      </w:r>
      <w:r w:rsidR="001E1104">
        <w:t>(</w:t>
      </w:r>
      <w:r>
        <w:t>or thousands</w:t>
      </w:r>
      <w:r w:rsidR="001E1104">
        <w:t>)</w:t>
      </w:r>
      <w:r>
        <w:t xml:space="preserve"> of </w:t>
      </w:r>
      <w:proofErr w:type="gramStart"/>
      <w:r>
        <w:t>dependencies, and</w:t>
      </w:r>
      <w:proofErr w:type="gramEnd"/>
      <w:r>
        <w:t xml:space="preserve"> getting used to installing and using them is an important step.</w:t>
      </w:r>
      <w:r w:rsidR="001E1104">
        <w:t xml:space="preserve">  Part of the philosophy of JavaScript is to keep the language small and rely on third-partys to extend it.</w:t>
      </w:r>
    </w:p>
    <w:p w14:paraId="38800B03" w14:textId="77777777" w:rsidR="00CB283C" w:rsidRDefault="00AD0EC1">
      <w:pPr>
        <w:pStyle w:val="BodyText"/>
      </w:pPr>
      <w:proofErr w:type="gramStart"/>
      <w:r>
        <w:t>In order to</w:t>
      </w:r>
      <w:proofErr w:type="gramEnd"/>
      <w:r>
        <w:t xml:space="preserve"> install these dependencies, you must first install Node.js on your computer. See installation instructions at:</w:t>
      </w:r>
    </w:p>
    <w:p w14:paraId="6DCC1EE6" w14:textId="32746A93" w:rsidR="00A37358" w:rsidRDefault="00000000" w:rsidP="00A37358">
      <w:pPr>
        <w:pStyle w:val="BodyText"/>
        <w:ind w:firstLine="720"/>
      </w:pPr>
      <w:hyperlink r:id="rId11" w:history="1">
        <w:r w:rsidR="00A37358" w:rsidRPr="00C95064">
          <w:rPr>
            <w:rStyle w:val="Hyperlink"/>
          </w:rPr>
          <w:t>https://nodejs.org/en/</w:t>
        </w:r>
      </w:hyperlink>
    </w:p>
    <w:p w14:paraId="7F7697D7" w14:textId="108887FC" w:rsidR="00CB283C" w:rsidRDefault="00AD0EC1">
      <w:pPr>
        <w:pStyle w:val="BodyText"/>
      </w:pPr>
      <w:r>
        <w:t xml:space="preserve">You can install the LTS (Long Term Support) version of node.js, which is currently </w:t>
      </w:r>
      <w:r w:rsidR="001A6526">
        <w:t>16.1</w:t>
      </w:r>
      <w:r w:rsidR="00316467">
        <w:t>7</w:t>
      </w:r>
      <w:r w:rsidR="001A6526">
        <w:t>.</w:t>
      </w:r>
      <w:r w:rsidR="001E1104">
        <w:t>0</w:t>
      </w:r>
      <w:r>
        <w:t xml:space="preserve">, although any </w:t>
      </w:r>
      <w:r w:rsidR="00C35573">
        <w:t>1</w:t>
      </w:r>
      <w:r w:rsidR="001A6526">
        <w:t>6</w:t>
      </w:r>
      <w:r>
        <w:t>.x.x version should work.</w:t>
      </w:r>
      <w:r w:rsidR="001E1104">
        <w:t xml:space="preserve">  LTS versions are supported for a long time.</w:t>
      </w:r>
    </w:p>
    <w:p w14:paraId="03AC0D05" w14:textId="77777777" w:rsidR="00CB283C" w:rsidRDefault="00AD0EC1">
      <w:pPr>
        <w:pStyle w:val="Heading2"/>
      </w:pPr>
      <w:bookmarkStart w:id="4" w:name="install-dependencies"/>
      <w:r>
        <w:t>Install Dependencies</w:t>
      </w:r>
      <w:bookmarkEnd w:id="4"/>
    </w:p>
    <w:p w14:paraId="7A7C1A4E" w14:textId="65823D1B" w:rsidR="00CB283C" w:rsidRDefault="00AD0EC1">
      <w:pPr>
        <w:pStyle w:val="FirstParagraph"/>
      </w:pPr>
      <w:r>
        <w:t xml:space="preserve">Open a command line terminal </w:t>
      </w:r>
      <w:r w:rsidR="00A37358">
        <w:t>(e.g., cmd.exe</w:t>
      </w:r>
      <w:r w:rsidR="001E1104">
        <w:t xml:space="preserve"> or bash</w:t>
      </w:r>
      <w:r w:rsidR="00A37358">
        <w:t xml:space="preserv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r w:rsidR="00C35573">
        <w:rPr>
          <w:rStyle w:val="VerbatimChar"/>
        </w:rPr>
        <w:t>src</w:t>
      </w:r>
      <w:r w:rsidR="001E1104">
        <w:rPr>
          <w:rStyle w:val="VerbatimChar"/>
        </w:rPr>
        <w:t>/</w:t>
      </w:r>
      <w:r>
        <w:t xml:space="preserve"> </w:t>
      </w:r>
      <w:r w:rsidR="00C35573">
        <w:t>directory</w:t>
      </w:r>
      <w:r>
        <w:t xml:space="preserve">, </w:t>
      </w:r>
      <w:r>
        <w:rPr>
          <w:rStyle w:val="VerbatimChar"/>
        </w:rPr>
        <w:t>package.json</w:t>
      </w:r>
      <w:r w:rsidR="00C35573">
        <w:t xml:space="preserve"> file, </w:t>
      </w:r>
      <w:r>
        <w:t>etc.</w:t>
      </w:r>
    </w:p>
    <w:p w14:paraId="060A29F6" w14:textId="48E8FA86" w:rsidR="00CB283C" w:rsidRDefault="00AD0EC1">
      <w:pPr>
        <w:pStyle w:val="BodyText"/>
      </w:pPr>
      <w:r>
        <w:t xml:space="preserve">In this </w:t>
      </w:r>
      <w:r w:rsidR="001E1104">
        <w:t xml:space="preserve">root </w:t>
      </w:r>
      <w:r>
        <w:t xml:space="preserve">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r w:rsidR="00A37358">
        <w:rPr>
          <w:rStyle w:val="VerbatimChar"/>
        </w:rPr>
        <w:t>node_modules</w:t>
      </w:r>
      <w:r w:rsidR="00A37358" w:rsidRPr="00A37358">
        <w:t xml:space="preserve"> </w:t>
      </w:r>
      <w:r w:rsidR="00A37358">
        <w:t xml:space="preserve">folder next to your </w:t>
      </w:r>
      <w:proofErr w:type="gramStart"/>
      <w:r w:rsidR="00A37358">
        <w:rPr>
          <w:rStyle w:val="VerbatimChar"/>
        </w:rPr>
        <w:t>package.json</w:t>
      </w:r>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B5ABDB6"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w:t>
      </w:r>
      <w:r w:rsidR="00F74132">
        <w:t xml:space="preserve"> (fun fact: VSCode is </w:t>
      </w:r>
      <w:proofErr w:type="gramStart"/>
      <w:r w:rsidR="00F74132">
        <w:t>actually written</w:t>
      </w:r>
      <w:proofErr w:type="gramEnd"/>
      <w:r w:rsidR="00F74132">
        <w:t xml:space="preserve"> in HTML, CSS, and JavaScript.  It’s a web page you can also run in the browser, see </w:t>
      </w:r>
      <w:hyperlink r:id="rId12" w:history="1">
        <w:r w:rsidR="00F74132" w:rsidRPr="00EE3F93">
          <w:rPr>
            <w:rStyle w:val="Hyperlink"/>
          </w:rPr>
          <w:t>https://vscode.dev/</w:t>
        </w:r>
      </w:hyperlink>
      <w:proofErr w:type="gramStart"/>
      <w:r w:rsidR="00F74132">
        <w:t xml:space="preserve">) </w:t>
      </w:r>
      <w:r>
        <w:t>.</w:t>
      </w:r>
      <w:proofErr w:type="gramEnd"/>
      <w:r>
        <w:t xml:space="preserve"> You can download and install it for free from:</w:t>
      </w:r>
    </w:p>
    <w:p w14:paraId="4B22357E" w14:textId="001979E3" w:rsidR="00A37358" w:rsidRDefault="00000000" w:rsidP="00A37358">
      <w:pPr>
        <w:pStyle w:val="BodyText"/>
        <w:ind w:firstLine="720"/>
      </w:pPr>
      <w:hyperlink r:id="rId13" w:history="1">
        <w:r w:rsidR="00A37358" w:rsidRPr="00C95064">
          <w:rPr>
            <w:rStyle w:val="Hyperlink"/>
          </w:rPr>
          <w:t>https://code.visualstudio.com/</w:t>
        </w:r>
      </w:hyperlink>
    </w:p>
    <w:p w14:paraId="42A50DF5" w14:textId="332CB5ED" w:rsidR="00CB283C" w:rsidRDefault="00AD0EC1">
      <w:pPr>
        <w:pStyle w:val="BodyText"/>
      </w:pPr>
      <w:r>
        <w:rPr>
          <w:i/>
        </w:rPr>
        <w:t>NOTE: VSCode is not the same as Visual Studio.</w:t>
      </w:r>
    </w:p>
    <w:p w14:paraId="51154CBA" w14:textId="77777777" w:rsidR="00CB283C" w:rsidRDefault="00AD0EC1">
      <w:pPr>
        <w:pStyle w:val="BodyText"/>
      </w:pPr>
      <w:proofErr w:type="gramStart"/>
      <w:r>
        <w:t>A number of</w:t>
      </w:r>
      <w:proofErr w:type="gramEnd"/>
      <w:r>
        <w:t xml:space="preserve">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4"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5"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lastRenderedPageBreak/>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r w:rsidRPr="00A37358">
        <w:rPr>
          <w:rStyle w:val="VerbatimChar"/>
        </w:rPr>
        <w:t>src</w:t>
      </w:r>
      <w:r>
        <w:t xml:space="preserve"> directory (this is a common pattern).  Your code goes in the </w:t>
      </w:r>
      <w:r w:rsidRPr="00A37358">
        <w:rPr>
          <w:rStyle w:val="VerbatimChar"/>
        </w:rPr>
        <w:t>src/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r>
        <w:rPr>
          <w:rStyle w:val="VerbatimChar"/>
        </w:rPr>
        <w:t>src/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r>
        <w:rPr>
          <w:rStyle w:val="VerbatimChar"/>
        </w:rPr>
        <w:t>src/problem-0</w:t>
      </w:r>
      <w:r w:rsidR="00C35573">
        <w:rPr>
          <w:rStyle w:val="VerbatimChar"/>
        </w:rPr>
        <w:t>0</w:t>
      </w:r>
      <w:r>
        <w:rPr>
          <w:rStyle w:val="VerbatimChar"/>
        </w:rPr>
        <w:t>.test.js</w:t>
      </w:r>
      <w:r>
        <w:t xml:space="preserve">, </w:t>
      </w:r>
      <w:r>
        <w:rPr>
          <w:rStyle w:val="VerbatimChar"/>
        </w:rPr>
        <w:t>src/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6"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r>
        <w:rPr>
          <w:rStyle w:val="VerbatimChar"/>
        </w:rPr>
        <w:t>CTRL+c</w:t>
      </w:r>
    </w:p>
    <w:p w14:paraId="3468F566" w14:textId="77777777" w:rsidR="00CB283C" w:rsidRDefault="00AD0EC1">
      <w:pPr>
        <w:pStyle w:val="BodyText"/>
      </w:pPr>
      <w:r>
        <w:lastRenderedPageBreak/>
        <w:t>Next, you can run a single test instead of all tests:</w:t>
      </w:r>
    </w:p>
    <w:p w14:paraId="399B1FB3" w14:textId="06224C97" w:rsidR="00CB283C" w:rsidRDefault="00AD0EC1" w:rsidP="00A37358">
      <w:pPr>
        <w:pStyle w:val="SourceCode"/>
        <w:ind w:firstLine="720"/>
      </w:pPr>
      <w:r>
        <w:rPr>
          <w:rStyle w:val="VerbatimChar"/>
        </w:rPr>
        <w:t>npm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r>
        <w:rPr>
          <w:rStyle w:val="VerbatimChar"/>
        </w:rPr>
        <w:t>npm run test-watch problem-0</w:t>
      </w:r>
      <w:r w:rsidR="00C35573">
        <w:rPr>
          <w:rStyle w:val="VerbatimChar"/>
        </w:rPr>
        <w:t>0</w:t>
      </w:r>
    </w:p>
    <w:p w14:paraId="3B97A2CC" w14:textId="77777777" w:rsidR="00CB283C" w:rsidRDefault="00AD0EC1">
      <w:pPr>
        <w:pStyle w:val="Heading2"/>
      </w:pPr>
      <w:bookmarkStart w:id="8" w:name="learn-how-to-lint-your-code"/>
      <w:r>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7"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lastRenderedPageBreak/>
        <w:t>This will rewrite your files to use proper formatting. NOTE: running this command will overwrite your file, so make sure you have saved your work before you run it.</w:t>
      </w:r>
    </w:p>
    <w:p w14:paraId="2ACF2415" w14:textId="554C1186" w:rsidR="00C35573" w:rsidRPr="00F74132" w:rsidRDefault="00AD0EC1" w:rsidP="00F74132">
      <w:pPr>
        <w:pStyle w:val="BodyText"/>
      </w:pPr>
      <w:r>
        <w:t>The second way to run Prettier is using the Prettier extension, and format-on-save. If you install the recommended extensions and settings for this project, saving your file will result in Prettier automatically fixing your code for you.</w:t>
      </w: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You can also use VSCode's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8"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r>
        <w:rPr>
          <w:rStyle w:val="VerbatimChar"/>
        </w:rPr>
        <w:t>npm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9"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lastRenderedPageBreak/>
        <w:t xml:space="preserve">.prettierrc.js - configuration settings for prettier, see </w:t>
      </w:r>
      <w:hyperlink r:id="rId20"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21"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22"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3F082" w14:textId="77777777" w:rsidR="003052F1" w:rsidRDefault="003052F1">
      <w:pPr>
        <w:spacing w:after="0"/>
      </w:pPr>
      <w:r>
        <w:separator/>
      </w:r>
    </w:p>
  </w:endnote>
  <w:endnote w:type="continuationSeparator" w:id="0">
    <w:p w14:paraId="75993ED3" w14:textId="77777777" w:rsidR="003052F1" w:rsidRDefault="00305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F4321" w14:textId="77777777" w:rsidR="003052F1" w:rsidRDefault="003052F1">
      <w:r>
        <w:separator/>
      </w:r>
    </w:p>
  </w:footnote>
  <w:footnote w:type="continuationSeparator" w:id="0">
    <w:p w14:paraId="27C413CF" w14:textId="77777777" w:rsidR="003052F1" w:rsidRDefault="00305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94775124">
    <w:abstractNumId w:val="1"/>
  </w:num>
  <w:num w:numId="2" w16cid:durableId="1565411436">
    <w:abstractNumId w:val="0"/>
  </w:num>
  <w:num w:numId="3" w16cid:durableId="1466242060">
    <w:abstractNumId w:val="0"/>
  </w:num>
  <w:num w:numId="4" w16cid:durableId="643239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6624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1E1104"/>
    <w:rsid w:val="003052F1"/>
    <w:rsid w:val="00316467"/>
    <w:rsid w:val="004E29B3"/>
    <w:rsid w:val="00590D07"/>
    <w:rsid w:val="005F45B2"/>
    <w:rsid w:val="0076431F"/>
    <w:rsid w:val="00776252"/>
    <w:rsid w:val="00784D58"/>
    <w:rsid w:val="007F5A5A"/>
    <w:rsid w:val="008D6863"/>
    <w:rsid w:val="009728FF"/>
    <w:rsid w:val="00A37358"/>
    <w:rsid w:val="00A75E19"/>
    <w:rsid w:val="00AD0EC1"/>
    <w:rsid w:val="00B86B75"/>
    <w:rsid w:val="00BB1A01"/>
    <w:rsid w:val="00BC48D5"/>
    <w:rsid w:val="00C35573"/>
    <w:rsid w:val="00C36279"/>
    <w:rsid w:val="00CB283C"/>
    <w:rsid w:val="00E315A3"/>
    <w:rsid w:val="00E71C21"/>
    <w:rsid w:val="00F74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 w:type="character" w:customStyle="1" w:styleId="Heading2Char">
    <w:name w:val="Heading 2 Char"/>
    <w:basedOn w:val="DefaultParagraphFont"/>
    <w:link w:val="Heading2"/>
    <w:uiPriority w:val="9"/>
    <w:rsid w:val="005F45B2"/>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885202">
      <w:bodyDiv w:val="1"/>
      <w:marLeft w:val="0"/>
      <w:marRight w:val="0"/>
      <w:marTop w:val="0"/>
      <w:marBottom w:val="0"/>
      <w:divBdr>
        <w:top w:val="none" w:sz="0" w:space="0" w:color="auto"/>
        <w:left w:val="none" w:sz="0" w:space="0" w:color="auto"/>
        <w:bottom w:val="none" w:sz="0" w:space="0" w:color="auto"/>
        <w:right w:val="none" w:sz="0" w:space="0" w:color="auto"/>
      </w:divBdr>
    </w:div>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de.visualstudio.com/" TargetMode="External"/><Relationship Id="rId18" Type="http://schemas.openxmlformats.org/officeDocument/2006/relationships/hyperlink" Target="https://github.com/microsoft/vscode-recipes/tree/master/debugging-jest-tests" TargetMode="External"/><Relationship Id="rId3" Type="http://schemas.openxmlformats.org/officeDocument/2006/relationships/customXml" Target="../customXml/item3.xml"/><Relationship Id="rId21" Type="http://schemas.openxmlformats.org/officeDocument/2006/relationships/hyperlink" Target="https://docs.npmjs.com/files/package.json" TargetMode="External"/><Relationship Id="rId7" Type="http://schemas.openxmlformats.org/officeDocument/2006/relationships/webSettings" Target="webSettings.xml"/><Relationship Id="rId12" Type="http://schemas.openxmlformats.org/officeDocument/2006/relationships/hyperlink" Target="https://vscode.dev/" TargetMode="External"/><Relationship Id="rId17" Type="http://schemas.openxmlformats.org/officeDocument/2006/relationships/hyperlink" Target="https://prettier.io/" TargetMode="External"/><Relationship Id="rId2" Type="http://schemas.openxmlformats.org/officeDocument/2006/relationships/customXml" Target="../customXml/item2.xml"/><Relationship Id="rId16" Type="http://schemas.openxmlformats.org/officeDocument/2006/relationships/hyperlink" Target="http://softwaretestingfundamentals.com/unit-testing/" TargetMode="External"/><Relationship Id="rId20" Type="http://schemas.openxmlformats.org/officeDocument/2006/relationships/hyperlink" Target="https://prettier.io/docs/en/configuration.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rketplace.visualstudio.com/items?itemName=esbenp.prettier-vscode" TargetMode="External"/><Relationship Id="rId23" Type="http://schemas.openxmlformats.org/officeDocument/2006/relationships/fontTable" Target="fontTable.xml"/><Relationship Id="rId10" Type="http://schemas.openxmlformats.org/officeDocument/2006/relationships/hyperlink" Target="https://www.youtube.com/watch?v=8RuLrmVDOw8" TargetMode="External"/><Relationship Id="rId19" Type="http://schemas.openxmlformats.org/officeDocument/2006/relationships/hyperlink" Target="https://eslint.org/docs/user-guide/configu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dbaeumer.vscode-eslint" TargetMode="External"/><Relationship Id="rId22" Type="http://schemas.openxmlformats.org/officeDocument/2006/relationships/hyperlink" Target="https://docs.npmjs.com/files/package-lock.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4" ma:contentTypeDescription="Create a new document." ma:contentTypeScope="" ma:versionID="906a12306440a4c162f649a85afc3dea">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2985ee027d6fc715242a238389ea47da"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3E2AFD-3316-4F72-A9A7-4B6BEF02FACA}">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2.xml><?xml version="1.0" encoding="utf-8"?>
<ds:datastoreItem xmlns:ds="http://schemas.openxmlformats.org/officeDocument/2006/customXml" ds:itemID="{BBDF2705-FE5E-446A-BD6D-AC2DC3B434CB}">
  <ds:schemaRefs>
    <ds:schemaRef ds:uri="http://schemas.microsoft.com/sharepoint/v3/contenttype/forms"/>
  </ds:schemaRefs>
</ds:datastoreItem>
</file>

<file path=customXml/itemProps3.xml><?xml version="1.0" encoding="utf-8"?>
<ds:datastoreItem xmlns:ds="http://schemas.openxmlformats.org/officeDocument/2006/customXml" ds:itemID="{0D8CD406-BE82-401E-8FE0-B66FE2DFA1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662</Words>
  <Characters>947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ath Alzghool</cp:lastModifiedBy>
  <cp:revision>9</cp:revision>
  <dcterms:created xsi:type="dcterms:W3CDTF">2020-09-09T15:47:00Z</dcterms:created>
  <dcterms:modified xsi:type="dcterms:W3CDTF">2023-05-1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